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09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34"/>
        <w:gridCol w:w="1134"/>
        <w:gridCol w:w="1289"/>
        <w:gridCol w:w="1314"/>
        <w:gridCol w:w="2038"/>
      </w:tblGrid>
      <w:tr w:rsidR="00581DF6" w:rsidRPr="00581DF6" w14:paraId="5188B551" w14:textId="77777777" w:rsidTr="00581DF6">
        <w:trPr>
          <w:trHeight w:val="281"/>
        </w:trPr>
        <w:tc>
          <w:tcPr>
            <w:tcW w:w="7909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194C15" w14:textId="14CC99C9" w:rsidR="00581DF6" w:rsidRPr="00581DF6" w:rsidRDefault="00B56DA2" w:rsidP="00581DF6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56DA2">
              <w:rPr>
                <w:rFonts w:ascii="Arial" w:hAnsi="Arial" w:cs="Arial"/>
                <w:sz w:val="24"/>
                <w:szCs w:val="24"/>
              </w:rPr>
              <w:t xml:space="preserve">Supplementary table 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581DF6" w:rsidRPr="00581DF6">
              <w:rPr>
                <w:rFonts w:ascii="Arial" w:hAnsi="Arial" w:cs="Arial"/>
                <w:sz w:val="24"/>
                <w:szCs w:val="24"/>
              </w:rPr>
              <w:t>. 260 DE-GaGs identified in PTC</w:t>
            </w:r>
          </w:p>
        </w:tc>
      </w:tr>
      <w:tr w:rsidR="00581DF6" w:rsidRPr="00581DF6" w14:paraId="7975F6A6" w14:textId="77777777" w:rsidTr="007F0C4F">
        <w:trPr>
          <w:trHeight w:val="281"/>
        </w:trPr>
        <w:tc>
          <w:tcPr>
            <w:tcW w:w="2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99A0B" w14:textId="26BD19A1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ene nam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768C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logFC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B201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Value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9DF3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DR</w:t>
            </w:r>
          </w:p>
        </w:tc>
        <w:tc>
          <w:tcPr>
            <w:tcW w:w="20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49C1D" w14:textId="47FCD794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22"/>
              </w:rPr>
              <w:t>R</w:t>
            </w: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egulated</w:t>
            </w:r>
          </w:p>
        </w:tc>
      </w:tr>
      <w:tr w:rsidR="00581DF6" w:rsidRPr="00581DF6" w14:paraId="6A2E0BF0" w14:textId="77777777" w:rsidTr="007F0C4F">
        <w:trPr>
          <w:trHeight w:val="281"/>
        </w:trPr>
        <w:tc>
          <w:tcPr>
            <w:tcW w:w="2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430B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MEM132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DEAC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50697</w:t>
            </w:r>
          </w:p>
        </w:tc>
        <w:tc>
          <w:tcPr>
            <w:tcW w:w="12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45EE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0E-20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AC8B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6E-15</w:t>
            </w:r>
          </w:p>
        </w:tc>
        <w:tc>
          <w:tcPr>
            <w:tcW w:w="20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3292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AAD28A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38CE96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HBDF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E3E25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922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470464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86E-3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245F87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95E-2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15A279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C9FD49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FFCE72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AIAP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3DB41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5906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E33A5A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04E-4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E67182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1E-3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416E01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5FE0C6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AAB262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YN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E29D3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0515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AB585D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7E-3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0DD756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8E-2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AEDF5D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97F442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E2DD10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AMK1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BA14E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823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3C09D5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4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F60C7A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59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ED8429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310C3D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265F63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ENM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A36D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6792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4A9D97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9E-5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307C50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2E-5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C1D81F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0C0E32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534FAE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LYPL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8A187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2964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8D8FE3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5E-3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79E842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1E-3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740170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7A3984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2D7271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AMLD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0246C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1607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961784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7E-4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B50735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3E-3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866B7B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D386E4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A16256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D4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EA6989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6810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837E7F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85E-4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3C9C65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6E-3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ECBD85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012CCE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8EB9BB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APK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C1BA5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8422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0163C9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3E-2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01EAA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34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375FA5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18A9EB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C4C941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VC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D9F0B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5884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3F4D63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8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2CB53E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38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D5F714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2C12B3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DF8BDF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AB27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A9C3F2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538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72FFBF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25E-2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6E1CDB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2E-1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F9D5B3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66D6FE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7A4B07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13390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3020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080747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4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B00399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80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2AF341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C2093B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F6BCBC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YT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74CA9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3566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C8BBE2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6E-2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80B58E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9E-1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65D80B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1D76D9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8CF06F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GFR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94B939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1042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368E6F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54E-1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A722C0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8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911257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228699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0953E5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TP11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8621D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9726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CCD2DD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01E-2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663764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0E-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0BE5DF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77516A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368501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AB27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D4DC6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679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818486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5E-4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69E65A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09E-3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5AE36B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339048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1F2727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REBF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1DED6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3165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028C49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8E-4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70B5FD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27E-3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A68029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274FA1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D703B9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NOTCH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AAC35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6245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314658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83E-3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088AB9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6E-2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62C744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38DFB0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CAB36C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BFOX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610B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5011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8FFD8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0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A1E64D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2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B0ED85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A9246D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8E37C8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AT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A2D2A2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7874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1B7BFB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93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14382C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8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5FC493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B7B174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8B4308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PH3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B641A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7930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20237C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6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A22B46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9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06F5E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5D09C0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C39630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MP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98C1C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1304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F4FF9F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5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A34610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03E-2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67A1DA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812F50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EFDDAB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KDELR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BD28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948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2BE03C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04E-3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EA4C68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5E-3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261414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6AD445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A4FB18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DGF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5ACF5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2113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CD18FD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2E-2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E87939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4E-1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2356D4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ED9EC8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022618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ABP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04D8F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8613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F04D39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84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7367A2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3269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FFA429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B3F8E5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952F38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IRC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E55FDC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6629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3F6874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48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3B1691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2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81A7D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BEC698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045802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NF2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51D6A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658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FA5460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3E-5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27D11B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9E-5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31DDE7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680E12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79921E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CSK1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B68E2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09061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E787C4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7E-3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F45AC2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4E-3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EE9482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A7C317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94B1DE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HEX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C6838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1935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7B19C4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65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3C42FE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89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86E4C9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E00C72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98367F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SL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137791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175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82D60D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9E-1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FE7F64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9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0DF34F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A2C549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EE4AC3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MN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5B052C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4879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865C75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35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39C022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5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30AA36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F082CE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1B687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NFRSF10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26B38D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08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6702B9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70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845A62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9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30557D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04393B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7B034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LH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DE27E2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6905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50DC6A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7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C8AC88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5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33B2D3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BBE845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B85C3E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LD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5B9E74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1490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7EBB2D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3E-4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838C69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3E-4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527323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0F69EE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6E8741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LIP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BB93A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2705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D1CC8C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69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44E98C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2E-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649315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A58AA3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03B355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PL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7A75F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0466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70C6E6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12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2F36BC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1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F7BC59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AEB137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687EBA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GFB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69664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4302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185732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3E-4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79EA1D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2E-3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BB286D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D55C64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756625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MEM59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8089B7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3551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D40427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2E-2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5420E0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26E-1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22194C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80A138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EA5454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WNT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56076D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843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0BBBDB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3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D6AFF3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8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CCE792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913C79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59CC7E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OL1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AE1E9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6886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4D97F9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07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700CF2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8E-1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517B1F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00CB76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6DDE5B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AM20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C29E3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2333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A3C337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6E-2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29033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4E-2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10B0D5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D5E369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2E3AAC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RAB3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1A6F8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1260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835577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6E-4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169971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9E-3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AD6614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B0E51E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261CE6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ALNT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D37DCB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2681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31B6B7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8E-6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DF782C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6E-5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B6133D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167059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F69483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TS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5032C8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4119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5D0481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0E-2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26B007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5E-2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DFD81B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CA2B63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84ECBE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3GAT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F1001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9557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59C20A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30E-3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19CB0E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8E-3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33AAA4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FF943C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93528B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SIC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67819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1837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8E375E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78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92E853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8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8B9839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05ABA2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8AA8EB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HPT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32301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5755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A6BB6E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27E-2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153850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00E-2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C22DBE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E11B5D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3A561F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ERP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AAE4E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5663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91BDB3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2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CB5A56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0E-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F96FA6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F2C901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87999D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KIF20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10022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057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D2EA63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8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1AAAF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8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C27D53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A3C7A3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BA0201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8SIA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FCD20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6143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6111F3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9E-2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9E688C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20E-2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C1AC67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B4C611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D29E95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WNT5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E9D2D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5301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44AAEA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6E-1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01B95E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0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D51EF0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C8FDF6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C34D4E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SPG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D90B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3592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EADFA3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14E-2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36431B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2E-1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5D44CB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0CC1CA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67A1A8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3GAL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57A78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1759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EC27F7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6E-4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6A001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4E-4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379555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8F74D2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17362D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RO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2A4CDB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284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773E07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2E-2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377BF1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3E-1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3EA276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84D01D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258834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DC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B0082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7841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4360BE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6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8734BD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2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A30AC4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0F86AA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D4C993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E9E42A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7081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86F9D5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81E-1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CF4E8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1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A85902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0F3723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52183B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QSOX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C773B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2881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BAE80E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71E-3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09406D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60E-3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9D6652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58D728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6719B2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RHGEF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59BB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2369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07153C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2E-4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6A8B93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2E-3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1D7240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51543C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E6FDDB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6GALNAC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9A920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4682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8E1AFE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27E-3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525E6B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5E-2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A10E45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8F173A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BD64FD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BP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7C27C9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6982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B32AC9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7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214AAE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3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DED054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DFCC98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1EF94B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UC5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299E8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8730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AB37DA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3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2E85CF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939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744304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318558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5CBAFE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4GALT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2293BA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0166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2E1D7E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85E-2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D254E4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7E-1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B39CA7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C3430C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795D4E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P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15E9A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615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5B2759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3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A557F8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1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D0AA3A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812D85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941161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GFB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F9669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5866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AE1A0D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87E-2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CE37CB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5E-1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E337B6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904F4B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6036AD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LU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2661A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3368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77DB35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43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C56D33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62E-1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9F2F74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813242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E2E25B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NP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68DD2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1978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0F80F0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51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76684A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3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2FB91C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36F6CD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15DD45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KCNJ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A8E47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92533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551A15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98E-4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7A766F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6E-4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C25DBD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4E2B48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4B06F7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LP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B11AE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0721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860B36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0E-2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0CF60D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0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EC2091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9484F4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83499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DC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F94F2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8265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B5D7C6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24E-4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C7B60D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2E-3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43E68D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8B592F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61539F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MEP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75DB24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6092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08CA60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89E-3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EC9634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7E-3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EF1AE3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EAD105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8D46B9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YRF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83079D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5750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6BEFBD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7E-1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7D0D6B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9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1CA731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E58327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057D5A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LA2G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AC6CE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492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5DA3F0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99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0B074A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20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C77788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697638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895655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KMYT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5D671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7008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849995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7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A8C048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72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896A72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A440AF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8D1FC2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HI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AC309E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0852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760DE4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35E-4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A3C3C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26E-3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3E744B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0D7FF7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F6510D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EAP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4354D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0247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91B261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99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191BDC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4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F29C78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1F3FE9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96FB93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GAT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21560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126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FEE760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24E-3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A33C84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01E-2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F9854A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8AE4D4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87B50C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VGF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D6E5A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37359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834C55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7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B84A15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7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A2F03B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0F1041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1D7C0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F2D7A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2861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B4812C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61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70673A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5E-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D90A40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AC4736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935FF7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DH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96DC7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4009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1947F5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1E-2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8E6431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6E-2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4A78C7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D264F1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D8BAC2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PO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5832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4058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C936CC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4E-1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EC08DF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18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C142D9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F4C18D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1B5707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DF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A92F4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26735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D883FD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70E-4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F04FA2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2E-4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CFDCA7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707934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5617DA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RIM2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1EDE3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8326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340B13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6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3DA4EE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70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9121DA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92AFC6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8AA43A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NAP2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F1C88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3730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4A727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0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BA083D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1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7EFE4D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A2F9B6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1229FC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C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58D91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0132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38CC63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56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A9DA9D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97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D895FD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EDC16C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F6A34B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TP8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74DF9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5031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6B37E6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3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F04EC4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16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AE8C50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F99992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C61C93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POST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70704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03813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A8F7FC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2E-2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E269D8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49E-1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A7758E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C59D7D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295A98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EHF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95DF5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6597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AA5B5A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31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237294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2072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9375F9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6388F4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DB9B98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ALNT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1058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1934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32C612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3E-2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8971E1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1E-1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86AD9F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D0CB76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2DD799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DK5RAP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8FB91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7149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5BC18E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4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C13E0D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6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1A61F5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FC4146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BE4B4B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LR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F6E4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5959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DA5BF6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4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AACA6C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7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C875B3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F5E078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0501DD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4GALNT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96B50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5086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CAC80A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74E-3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0D1439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59E-2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71BC4E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FE2554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55444B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AB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DD564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7326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242EEC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77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CCF292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6E-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26B77D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F0A4CC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8EEE95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8SI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79EF2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257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0D817B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0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D118C1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0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537F6F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3B81D0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93143F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MC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093F5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768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7D0841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7E-4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5682DC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3E-3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8B06FA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0E2819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93E7AB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CGR2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CF5E0B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4269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FBBD05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7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333472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3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13CB46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5A3C96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C92E02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XPR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9AD8DD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0584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2270C8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61E-4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F18835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4E-4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A727FF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17F44D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77311E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AL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8259F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1119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7C2B93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1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448545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14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5D7590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7A0084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A801FF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ALNT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057A50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7609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D636E1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91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A82383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15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0B2D4F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398EFB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16A66C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BCA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F4E79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0168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36527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4E-1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AA67AC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1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FC2147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0D56DD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D31972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IL17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27F775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054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F1176A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7E-3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C02CEA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76E-2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2BE7D3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D519CF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6E3649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UC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96B10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8372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C12130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3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C71B01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56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07CC30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3B4145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F003C0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HS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70C83A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1994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623A21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4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00D3E7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32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7214DD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2288D4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E7C076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OCIAD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735833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1159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AF7ABA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7E-2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A81C56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7E-2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F7E7A5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466956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8C0108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NF17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46753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9619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90C847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3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042CB3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9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D7B75E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BB3E94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E7E67B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A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5D7C0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4061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76CA46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53E-2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DEC37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2E-2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A2D020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B75A81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009837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XCL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044B6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0600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7CEC2C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1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2143EB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8E-1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DB7B3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4FF483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BBED19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LVS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7CBB6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1909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62EDF0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1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F2FADC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97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32A334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FA4F72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0837DF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IGFB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8447D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3634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0C4FE8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1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064C7A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736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54BFFE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7F9BBD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6AAF39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NF144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4F4F2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0457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89B811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68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0B398C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8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4FA0E0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E749AB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2A7630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WNT3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A8DA63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1950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72E035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0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B43FBE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104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A237CB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86B3FC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A5FA88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WNT7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2D14BA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6881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24F8B1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7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097301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8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31CF18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E98D42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579BC4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I4K2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A39090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3090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91BF01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5E-2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FD7669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2E-2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586C74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F992A6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80EB2E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7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F23B9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0794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5E5948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59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37FFC7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2E-1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0058A5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9613C8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1FBD85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MP1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5A6E97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390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F57DAC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7E-2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8715FA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0E-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070906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A222CA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25BD0D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3GNT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767EB7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380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8C073B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3E-5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A243BA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87E-4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B10448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6FDA2A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C192B8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MP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A716D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1201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123C5D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6E-1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469A87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7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471A61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9EFB02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B56133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C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2C45D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8019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D80957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2E-2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8F1A9F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4E-1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A12AFD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F20959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B45B01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EXTL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81601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4401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D4FFE0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6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0D19B9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70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44A3D5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8ECCA3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016966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GRP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95704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5674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901DCF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5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786C2E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97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7EFE33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D58D53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F17596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DE9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DCDBD0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7942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8DA867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2E-4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26689C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6E-3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2BFA63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9DCE7E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3F95AA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100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179C2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0779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4CF263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1E-2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9F9EAD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66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3B31FE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F9491F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AB90E6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OL26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869CFC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657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E54904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3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D30F51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4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A36B39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8C5342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1B01F4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GAT4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AC8DE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6510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2CCD01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7E-4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6575E1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0E-3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0C1757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DBDB23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06E535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HS3ST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7F4F8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1414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619ABC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4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1DEE52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7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F0AD5E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566136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16A24D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DC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1455E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6919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73033D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8E-3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F40BBE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5E-3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1758B1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AFA150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804122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PRR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F39BFB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00448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57D470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7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21B503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88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CE1BC1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42C56A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705706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ELF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B513F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3229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BCC367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96E-2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452222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8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DF4675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66E7C7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40548C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MEM7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C569F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5896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57EC54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51E-4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B63169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3E-3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365E0D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577B24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7AA4A5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PRY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F27BF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3707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389971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54E-2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076B66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5E-1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53FA3B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059C2A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BFEA2F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RHOBTB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BD889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5718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C2CB8B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4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AB6BAA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41E-2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F23ED7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5F6771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E8E358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HH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A824E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5809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D9BA5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5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72630B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2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F26FE4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458DEE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B4359C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EFB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1D8693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7063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648F36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82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7AE14C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335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C5FDAC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B75DB1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06B4EB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NOS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B8327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5579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875444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0E-2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5C9C02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8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7DD2F8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4FBDEB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363A56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NF18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CE21C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4178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EF2F80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0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A2226D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9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B39018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785E82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D9C3AC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MEM1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87700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8713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FE2B6D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6E-2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78DCD5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44E-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60C78D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9D610D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728755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S4A6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2A5B8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1975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2062A7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7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1985B6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CF6F9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A3053F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45190A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KLK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828250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06452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72036E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8E-2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9E74E2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3E-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9AF03C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8CE218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B1100F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IGFBP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65E06D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106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038AE6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1E-2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988B3B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94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C64243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7D5847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6EA1AA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M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E0E53B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9106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6AF3AE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6E-6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B7451A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0E-6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86DD01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88D040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548595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DNF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99608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9668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E1A3FF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05E-1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015B84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5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C4B872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E078FD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4E0CCC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CSK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1D8DC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5017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BD57CD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1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823F52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0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6802B3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CE0220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324F17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AB3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B4F051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6030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18428E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8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6226AC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16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1664E8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E8E90C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D8575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KCNS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013F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7068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EE4516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9E-2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8134CB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95E-2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771A9D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7DD4AC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E53ED3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HS6ST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BF49A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616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979E8E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9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4E9DB0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2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A85BE2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2B70F0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F8B190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UT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4CD04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1366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BDE20D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63E-3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39F6A3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7E-2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5B9C49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A722E7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3C827E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HST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B0ABA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6555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4B514F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2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1F2C4B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3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970762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C31C4E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96DFD0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UT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B90AEF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76934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8940C4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71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2A7A02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38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3B830B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238D46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C5CC03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SPG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D47E5E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5536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A4CF2B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09E-2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509329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6E-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CE6EDA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652891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93828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RAPPC3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68A89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9081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C17CB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5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7E3B4A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175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596D41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ABA22D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762D77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LK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F066A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5668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29E71D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8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3819A1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68E-1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E0180E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CD2831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1D64EB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ALNTL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595C0E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82009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D17422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7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050B36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7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2FF079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C40E96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2FC10C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T1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1B783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079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7DF56A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3E-7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E0C36D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3E-6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5A168D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BEE86B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147362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UT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F6AF7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345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9B76FE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1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D4BF54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3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60DD69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002926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8B22FB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HST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DD12D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7485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A278A2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9E-3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9EBFD2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7E-3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D5B3B6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F8CBEE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DB7EF1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5CCFA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4072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797026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9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744D16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55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62188D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0CBEEC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584B9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REG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FD4E5B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247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57C6CB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7E-2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163E29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8E-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FF90F4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A101A2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A936BC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UT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99BEC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2430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939B53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32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5E924F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5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C3CF85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D24F5B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6C8A11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D7BA8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12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41CA7F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6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A64620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1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8129D3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8BC742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DF2EE3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UC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AA203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0929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8A3464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57E-1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ACB2F1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9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FDB3CE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7D06CE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0C127A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CER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D1C0F6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4545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888EB4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7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7B676A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1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DF2D48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EA4837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1EDB6C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3GNT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8A9FC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6681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C1F7B5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6E-4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ECAA1D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6E-3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EAFF05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20DB54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8542CB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AM20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455DE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825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0310BF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61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4A4C5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6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03666A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116D39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2F0CBC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3GNT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C7394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97348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7EC85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09E-3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7C0ADC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2E-3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5D7C11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AAFF9A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3BF171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HST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E6077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9274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7B9B4A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00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A5442A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8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D8D242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4F7193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C0A4D1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2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3B829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9694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00E50B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0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03A951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8E-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27606F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B750CC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690004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TG9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67191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1447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739EF1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3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495B1C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13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DD2CFA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F5CE1E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4777F8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G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649DC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1186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A05FAE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8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276D29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59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37AF6D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46AE23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95383E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HS3ST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F73F9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4116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F4EFFE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3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4BB69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744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4C1A88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6B2C16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375210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HST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8133E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4680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AB20D4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3E-2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BB3174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39E-1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091067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3460D1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2B1632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YNDIG1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35CE5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3469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D3902F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3E-3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F34B6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4E-3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45D1D9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871F7E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1710B4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ROS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C9F65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0044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6FD0C5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75E-5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4CFA5E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68E-4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D1B394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69AF0C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740CE0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ANEA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2C023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5226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F5CAEA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9E-5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1A4ED8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8E-4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F38F1A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55B1E9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112DD6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UC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BC38DB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2230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821215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3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A07E6D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3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C3055D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58B9BA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3B11A8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SLC18A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54D76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32719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DD7B92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14E-2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7E5B11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53E-1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1C8204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9FD10D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7DF880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100A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71272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8097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0F854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0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1DAB89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5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EE8F49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73CDDB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C7CC26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WNT7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3BCF2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6389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685DE4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4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8AE54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92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2F8A0C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854FBD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51387A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GR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94721E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0783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8EB67E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5E-5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9FE582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42E-4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D89537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21EADA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F4F272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LC24A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A9CC84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1481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BBCE50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28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8A9FF3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158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CB11FD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286D60C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DF7DA8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SAH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8702C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5068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E82335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3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3F80FB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647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E7F65B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657C8A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726FA6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LRRK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6207A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05706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4CC8CA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6E-5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63BB2D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18E-4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B47A37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09B5F33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0B98B2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FT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1B505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7319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7E72F1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7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B076D3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75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6F680C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35BD728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441021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D5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F9F62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9070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C65598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7E-2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727CF8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9E-2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D515F2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23B26F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FE07B6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LN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EA81F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202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C87F9D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6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789115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95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06AF4B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B23C73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25194D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ERPIN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C7B2C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69698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E23533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8E-4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C3D332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0E-4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2E08A3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14CB13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69E2AE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DGF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E1847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6857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2A29B5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2E-4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32D827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93E-4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3F1E0E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53E21B0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6375B8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3GNT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BF2D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6498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554755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3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4256A8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7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A75CA6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65C8F5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4336D9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APN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007E2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501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1F50D9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2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116344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0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BDFDE3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841224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7F4C32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UC2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EF2C8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28105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98CC31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5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8240C3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6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9F6485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98CE5B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5CC788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HLA-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3977A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4754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7AF8D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83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4E0707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20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146F0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955CF0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D5533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UC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8978C2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0059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8E85DC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4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56187A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1657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99F24D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6E9760C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BF542B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PC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0C952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2661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CC402E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23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6B0B8D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71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4B0682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7A51461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06975C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EMP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D772D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4930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C5E448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5E-2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777CA6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6E-1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99BD54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1118DA5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AFA45D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UC5A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55CAD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3344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C5307A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44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85A377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2136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80E8BD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Up-Regulated</w:t>
            </w:r>
          </w:p>
        </w:tc>
      </w:tr>
      <w:tr w:rsidR="00581DF6" w:rsidRPr="00581DF6" w14:paraId="4A2AF51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17CAD1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HSPB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085C3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5243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6C75BB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47E-2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91557E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4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2D901E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9D2FD2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D09405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YTH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F64EF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095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240B2F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7E-4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71DDDD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9E-4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FD502A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353169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E46728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C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FA3C35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8355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889997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67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1D1B1F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36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4A61A7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8B09D3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597396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YO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8249B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3.3629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25299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2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5D4709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34E-2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1F03F1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EF35A2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A8CDED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TP2C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4DA1F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4736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24C567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22E-5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59E71E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04E-5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A8517E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B09944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8D6647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GFR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D8B19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618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B2307C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7E-2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9EEA0D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97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29DCE8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12D98CE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98AED5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BCB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C10D3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819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6239C5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67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F318E6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92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B309BE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B7846B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EFFB61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RAP1GAP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2F8617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265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DC03AB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2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29A787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0E-1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B0D621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926DA7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03EF10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LRP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B1FCC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327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C3C1B1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9E-1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8E81A4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9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B45A06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1CFD494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297112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PP1R15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879881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483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966B7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9E-2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4974E4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6E-1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BA2BB6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3BD359A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BF1B66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OG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2EEBC4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1972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BB987C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10E-1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79A6F3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8E-1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AA8E12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BE0A61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6245C6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OD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FA90E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835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6949B9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0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E21F53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01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7C9983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0B3055E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45141E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RYA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C59606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2172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BD43F7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84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892745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2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5871B5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0AF6808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85C90C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B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22BFB6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5484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C58DD6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8E-2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832DF2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5E-2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2A6FAF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14E9AF6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DAD170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P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584D0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161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A90640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4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0595F5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2E-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FAC6D4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121C870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3FB3D3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OLFM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683A4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6569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191753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61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44A7F4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39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9014E1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3C297D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B75728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GF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B8AF5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6817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F2A887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8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DC25FD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12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4E301A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430146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B47F3D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CDC17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6245B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556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F184E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06E-2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294BEF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7E-2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F6F843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D8B38C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38CDA3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LT8D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9D2F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8222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24741C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6E-3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2B21C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7E-2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608755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2E78CF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10E8C9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MO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33D28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754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D20207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87E-2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48A618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50E-2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BCB577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99A97D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81852B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2A5F5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1832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C99830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42E-5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84449F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1E-5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ED702F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F70C8B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ABF537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ROZ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F2DA7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532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7B320C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8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DFE4D0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36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FDF2A9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7CD1EB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4D16F6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OM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AC52A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6800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AEAE6D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7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0A7C09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4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E93666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CBD48D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320386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YNE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1FE2A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6178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0467BA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4E-4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B0299D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12E-3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DD4EE0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544440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4A0D52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SYT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1CDEE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1798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3A0192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83E-2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FF3150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0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B7AE8D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1CD49650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6F256A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DGFR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9F2E83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794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6C230A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0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2D1983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79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DC941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E152E2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297303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X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2072F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725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0E712D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6E-1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BC9D8C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5E-1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98D557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7457FE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D99035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HDC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21BA4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436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2F527C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43E-4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20447F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88E-3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94A024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C34428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048E7A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MTTP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EB117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525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009AD0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80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E3F418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8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BC0BD8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030AC4B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BE833D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GF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1A9FC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345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67107E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58E-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949555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4557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D5B4FA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056AFDC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F2918D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CSK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6AAB5B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481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E0A148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88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3C18FC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2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3B582E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028617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496A7C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PC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2AFCA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3.0663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D04BD6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1E-6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9E3979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6E-6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B3CA23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D178BC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82FD64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SGALNACT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3BC5D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7939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621D2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67E-5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AA1BCF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4E-5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9DA771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39E3A58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B59B2F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NCAM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32D87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5180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8A70BF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87E-1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B821E0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8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9C6C79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F65F45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D52E6D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FR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6DBC8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0889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CE6C11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8E-2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B8A69B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9E-1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80693E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8A74F9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55C8AF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HST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4D321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6827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E87E4C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0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E60EF0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60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7BEAAB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110A56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5A6624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ABCA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1402C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5596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9BB316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70E-2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D62532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11E-2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01C846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E23FA6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6A66AE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H3RF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5F53B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314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91B77B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32E-4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DCD427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40E-3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67C6B0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310B1A8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5497CE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EAP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F4AB61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881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0376A7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09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8FC2B3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75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D131B4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F03AC6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205D12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LSTN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34FD9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4155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FF237F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30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A59E6F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8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5FE11F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2B255E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AF9174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3GALT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FEB30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6267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626918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24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0A978D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20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08D2ADE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0272EAD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E971F5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4GALNT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99457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8206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109997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2E-1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850C0B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69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CFE3AE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EB6302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A366C8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OS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ED598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3.1122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0910AA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63E-2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7537F3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9E-2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94532A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AE2037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E62141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DKRB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A8D08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159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E54AAA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88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12399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95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DD0B5F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EA85C2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BAD0A8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NLGN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79024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0893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55A458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42E-3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32A01B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97E-2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D8FBF3D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DCFB735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BE3371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TPPP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C4D2F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0919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07DEC36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2E-6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7FBD0B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0E-62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6282C516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B718009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4B43A6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SE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316C9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011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01EC6C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29E-2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7BC7A7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73E-2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4B1FE3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C65088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C4991C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PCSK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69E46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382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26BC88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02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BF830E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19E-0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B796D5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78D7036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B06413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FIBI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A01EBE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0801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6C4950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61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E94F9C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8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43F9D9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60C5C7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816B6F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LVS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75D20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851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508695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90E-2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EBEB51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4E-1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535A51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8F1461A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344490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ST8SIA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B163E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2.12615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953A6F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90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939DF6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57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C3C1B5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AD4F8F1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B1B0C2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Q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AE945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5088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2F7E2C8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46E-1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67EAC6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89E-06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4A8CD3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82553A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75F001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ALNT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293DB6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931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D5414B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9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DAABF3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3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A757C1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6A4D5F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B07A980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B3GALT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FE804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821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18CB39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55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DD1479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1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0B4797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08B94D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CB1821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OLEC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D8243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6338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EF126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9E-2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471CB2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9.03E-2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3C8B215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E2BE72E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45DB0FA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WWOX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F4F91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151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405161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37E-3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022D3A5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37E-34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1C22CD5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50928A22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7550D47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F46DC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3214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424C90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4E-1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240176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6.74E-11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FCEEE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7F40AFF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0CA16E4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JAKMIP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DCE8D2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5816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4CDC786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5.65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1042FD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97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8ACCAF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0CA7818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6856D69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7345B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8282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F46FFD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27E-0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1D1739C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63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2B4CEA6F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185CADD7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26E0D6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ZDHHC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051CB5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94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62B21F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71E-1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FC41019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0E-13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0FAA6E78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2DD3991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3685C61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CD24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0CD737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06383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18A92CAE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7.58E-0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D23BE9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0.00038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4F5292B9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107563B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29A44DE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ZDHHC11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4CCB18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4372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018121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12E-3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67AC2F1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4.65E-2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E954F12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4624F7D4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5183F677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O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9315B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56517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7BB3CE56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6E-1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BFFAB6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35E-09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A609445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91CB8EC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134454EA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K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7A40C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21618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50137C0A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50E-1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68A677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8.11E-10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56B14123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608FEA2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DEF347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BB8C73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9424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3207D080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3.34E-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0D6853B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76E-07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0C21441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  <w:tr w:rsidR="00581DF6" w:rsidRPr="00581DF6" w14:paraId="73BB17D3" w14:textId="77777777" w:rsidTr="007F0C4F">
        <w:trPr>
          <w:trHeight w:val="281"/>
        </w:trPr>
        <w:tc>
          <w:tcPr>
            <w:tcW w:w="2134" w:type="dxa"/>
            <w:shd w:val="clear" w:color="auto" w:fill="auto"/>
            <w:noWrap/>
            <w:vAlign w:val="center"/>
            <w:hideMark/>
          </w:tcPr>
          <w:p w14:paraId="0C16298B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GOLGA8IP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9447164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-1.18519</w:t>
            </w:r>
          </w:p>
        </w:tc>
        <w:tc>
          <w:tcPr>
            <w:tcW w:w="1289" w:type="dxa"/>
            <w:shd w:val="clear" w:color="auto" w:fill="auto"/>
            <w:noWrap/>
            <w:vAlign w:val="center"/>
            <w:hideMark/>
          </w:tcPr>
          <w:p w14:paraId="61BEF67F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2.83E-1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60358ED" w14:textId="77777777" w:rsidR="00581DF6" w:rsidRPr="00581DF6" w:rsidRDefault="00581DF6" w:rsidP="00581DF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1.45E-05</w:t>
            </w:r>
          </w:p>
        </w:tc>
        <w:tc>
          <w:tcPr>
            <w:tcW w:w="2038" w:type="dxa"/>
            <w:shd w:val="clear" w:color="auto" w:fill="auto"/>
            <w:noWrap/>
            <w:vAlign w:val="center"/>
            <w:hideMark/>
          </w:tcPr>
          <w:p w14:paraId="7977606C" w14:textId="77777777" w:rsidR="00581DF6" w:rsidRPr="00581DF6" w:rsidRDefault="00581DF6" w:rsidP="00581DF6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581DF6">
              <w:rPr>
                <w:rFonts w:ascii="Arial" w:eastAsia="等线" w:hAnsi="Arial" w:cs="Arial"/>
                <w:color w:val="000000"/>
                <w:kern w:val="0"/>
                <w:sz w:val="22"/>
              </w:rPr>
              <w:t>Down-Regulated</w:t>
            </w:r>
          </w:p>
        </w:tc>
      </w:tr>
    </w:tbl>
    <w:p w14:paraId="063A7879" w14:textId="77777777" w:rsidR="00FA6D70" w:rsidRPr="0053423B" w:rsidRDefault="00FA6D70" w:rsidP="001357DA">
      <w:pPr>
        <w:jc w:val="center"/>
        <w:rPr>
          <w:rFonts w:ascii="Arial" w:hAnsi="Arial" w:cs="Arial"/>
        </w:rPr>
      </w:pPr>
    </w:p>
    <w:sectPr w:rsidR="00FA6D70" w:rsidRPr="005342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CA814" w14:textId="77777777" w:rsidR="003E344B" w:rsidRDefault="003E344B" w:rsidP="002B0BD0">
      <w:r>
        <w:separator/>
      </w:r>
    </w:p>
  </w:endnote>
  <w:endnote w:type="continuationSeparator" w:id="0">
    <w:p w14:paraId="7E2F29AB" w14:textId="77777777" w:rsidR="003E344B" w:rsidRDefault="003E344B" w:rsidP="002B0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070AF" w14:textId="77777777" w:rsidR="003E344B" w:rsidRDefault="003E344B" w:rsidP="002B0BD0">
      <w:r>
        <w:separator/>
      </w:r>
    </w:p>
  </w:footnote>
  <w:footnote w:type="continuationSeparator" w:id="0">
    <w:p w14:paraId="0EB2C54A" w14:textId="77777777" w:rsidR="003E344B" w:rsidRDefault="003E344B" w:rsidP="002B0B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MDIyNzIws7QwtTRS0lEKTi0uzszPAykwrwUA23pq+iwAAAA="/>
  </w:docVars>
  <w:rsids>
    <w:rsidRoot w:val="002C2071"/>
    <w:rsid w:val="000A6D52"/>
    <w:rsid w:val="001357DA"/>
    <w:rsid w:val="001622D2"/>
    <w:rsid w:val="002B0BD0"/>
    <w:rsid w:val="002C2071"/>
    <w:rsid w:val="003E344B"/>
    <w:rsid w:val="00511FDA"/>
    <w:rsid w:val="0053423B"/>
    <w:rsid w:val="00581DF6"/>
    <w:rsid w:val="006B4E2D"/>
    <w:rsid w:val="007C5B1E"/>
    <w:rsid w:val="007F0C4F"/>
    <w:rsid w:val="008B3773"/>
    <w:rsid w:val="00967630"/>
    <w:rsid w:val="00B56DA2"/>
    <w:rsid w:val="00FA6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3648E5"/>
  <w15:chartTrackingRefBased/>
  <w15:docId w15:val="{7BE7DA8C-B67B-46D2-822D-2E89359CC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B0B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B0BD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B0B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B0BD0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581DF6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581DF6"/>
    <w:rPr>
      <w:color w:val="954F72"/>
      <w:u w:val="single"/>
    </w:rPr>
  </w:style>
  <w:style w:type="paragraph" w:customStyle="1" w:styleId="msonormal0">
    <w:name w:val="msonormal"/>
    <w:basedOn w:val="a"/>
    <w:rsid w:val="00581DF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8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862</Words>
  <Characters>10619</Characters>
  <Application>Microsoft Office Word</Application>
  <DocSecurity>0</DocSecurity>
  <Lines>88</Lines>
  <Paragraphs>24</Paragraphs>
  <ScaleCrop>false</ScaleCrop>
  <Company/>
  <LinksUpToDate>false</LinksUpToDate>
  <CharactersWithSpaces>1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睿</dc:creator>
  <cp:keywords/>
  <dc:description/>
  <cp:lastModifiedBy>刘 睿</cp:lastModifiedBy>
  <cp:revision>11</cp:revision>
  <dcterms:created xsi:type="dcterms:W3CDTF">2020-11-16T06:37:00Z</dcterms:created>
  <dcterms:modified xsi:type="dcterms:W3CDTF">2022-03-25T12:20:00Z</dcterms:modified>
</cp:coreProperties>
</file>